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1AB1" w:rsidRDefault="00296085" w:rsidP="00296085">
      <w:pPr>
        <w:pStyle w:val="Heading1"/>
        <w:jc w:val="center"/>
        <w:rPr>
          <w:lang w:val="sr-Cyrl-RS"/>
        </w:rPr>
      </w:pPr>
      <w:bookmarkStart w:id="0" w:name="_GoBack"/>
      <w:bookmarkEnd w:id="0"/>
      <w:r>
        <w:rPr>
          <w:lang w:val="sr-Cyrl-RS"/>
        </w:rPr>
        <w:t xml:space="preserve">Пројектни задатак из </w:t>
      </w:r>
      <w:r w:rsidR="007B269F">
        <w:rPr>
          <w:lang w:val="sr-Cyrl-RS"/>
        </w:rPr>
        <w:t>напредних метода програмирања</w:t>
      </w:r>
    </w:p>
    <w:p w:rsidR="007B269F" w:rsidRDefault="007B269F" w:rsidP="007B269F">
      <w:pPr>
        <w:rPr>
          <w:lang w:val="sr-Cyrl-RS"/>
        </w:rPr>
      </w:pPr>
    </w:p>
    <w:p w:rsidR="007B269F" w:rsidRDefault="007B269F" w:rsidP="007B269F">
      <w:pPr>
        <w:jc w:val="both"/>
        <w:rPr>
          <w:lang w:val="sr-Cyrl-RS"/>
        </w:rPr>
      </w:pPr>
      <w:r>
        <w:rPr>
          <w:lang w:val="sr-Cyrl-RS"/>
        </w:rPr>
        <w:t>За пројектни задатак из Напредних метода програмирања неопходно је на већ постојећи или но</w:t>
      </w:r>
      <w:r w:rsidR="00B63B06">
        <w:rPr>
          <w:lang w:val="sr-Cyrl-RS"/>
        </w:rPr>
        <w:t>во</w:t>
      </w:r>
      <w:r>
        <w:rPr>
          <w:lang w:val="sr-Cyrl-RS"/>
        </w:rPr>
        <w:t xml:space="preserve">креирани веб сајт имплементирати функције у </w:t>
      </w:r>
      <w:r w:rsidRPr="00BE208C">
        <w:rPr>
          <w:i/>
        </w:rPr>
        <w:t>JavaScript</w:t>
      </w:r>
      <w:r>
        <w:t>-</w:t>
      </w:r>
      <w:r>
        <w:rPr>
          <w:lang w:val="sr-Cyrl-RS"/>
        </w:rPr>
        <w:t>у. У зависности од броја доле</w:t>
      </w:r>
      <w:r w:rsidR="00BE208C">
        <w:rPr>
          <w:lang w:val="sr-Cyrl-RS"/>
        </w:rPr>
        <w:t xml:space="preserve"> </w:t>
      </w:r>
      <w:r>
        <w:rPr>
          <w:lang w:val="sr-Cyrl-RS"/>
        </w:rPr>
        <w:t xml:space="preserve">наведених ставки које сте имплементирали, зависи број поена које можете остварити. Пројектни задатак се брани. Укупан број поена које можете остварити је </w:t>
      </w:r>
      <w:r w:rsidR="006D564F">
        <w:rPr>
          <w:lang w:val="sr-Cyrl-RS"/>
        </w:rPr>
        <w:t>5</w:t>
      </w:r>
      <w:r>
        <w:rPr>
          <w:lang w:val="sr-Cyrl-RS"/>
        </w:rPr>
        <w:t>0.</w:t>
      </w:r>
      <w:r w:rsidR="00EB391A">
        <w:rPr>
          <w:lang w:val="sr-Cyrl-RS"/>
        </w:rPr>
        <w:t xml:space="preserve"> Минималан број поена за предиспитне обавезе је 30.</w:t>
      </w:r>
    </w:p>
    <w:p w:rsidR="007B269F" w:rsidRDefault="007B269F" w:rsidP="007B269F">
      <w:pPr>
        <w:jc w:val="both"/>
        <w:rPr>
          <w:lang w:val="sr-Cyrl-RS"/>
        </w:rPr>
      </w:pPr>
      <w:r>
        <w:rPr>
          <w:lang w:val="sr-Cyrl-RS"/>
        </w:rPr>
        <w:t>Спецификација пројекта:</w:t>
      </w:r>
    </w:p>
    <w:p w:rsidR="007B269F" w:rsidRDefault="007B269F" w:rsidP="007B269F">
      <w:pPr>
        <w:pStyle w:val="ListParagraph"/>
        <w:numPr>
          <w:ilvl w:val="0"/>
          <w:numId w:val="1"/>
        </w:numPr>
        <w:jc w:val="both"/>
        <w:rPr>
          <w:lang w:val="sr-Cyrl-RS"/>
        </w:rPr>
      </w:pPr>
      <w:r>
        <w:rPr>
          <w:lang w:val="sr-Cyrl-RS"/>
        </w:rPr>
        <w:t>Ламбда изрази, чисте функције, самопозивајуће функције: 10 поена</w:t>
      </w:r>
    </w:p>
    <w:p w:rsidR="000458CD" w:rsidRDefault="000458CD" w:rsidP="007B269F">
      <w:pPr>
        <w:pStyle w:val="ListParagraph"/>
        <w:numPr>
          <w:ilvl w:val="0"/>
          <w:numId w:val="1"/>
        </w:numPr>
        <w:jc w:val="both"/>
        <w:rPr>
          <w:lang w:val="sr-Cyrl-RS"/>
        </w:rPr>
      </w:pPr>
      <w:r>
        <w:rPr>
          <w:lang w:val="sr-Cyrl-RS"/>
        </w:rPr>
        <w:t xml:space="preserve">Ламбда изрази са контролним структурама: </w:t>
      </w:r>
      <w:r w:rsidR="006D564F">
        <w:rPr>
          <w:lang w:val="sr-Cyrl-RS"/>
        </w:rPr>
        <w:t>10</w:t>
      </w:r>
      <w:r>
        <w:rPr>
          <w:lang w:val="sr-Cyrl-RS"/>
        </w:rPr>
        <w:t xml:space="preserve"> поена</w:t>
      </w:r>
    </w:p>
    <w:p w:rsidR="007B269F" w:rsidRDefault="007B269F" w:rsidP="007B269F">
      <w:pPr>
        <w:pStyle w:val="ListParagraph"/>
        <w:numPr>
          <w:ilvl w:val="0"/>
          <w:numId w:val="1"/>
        </w:numPr>
        <w:jc w:val="both"/>
        <w:rPr>
          <w:lang w:val="sr-Cyrl-RS"/>
        </w:rPr>
      </w:pPr>
      <w:r>
        <w:rPr>
          <w:lang w:val="sr-Cyrl-RS"/>
        </w:rPr>
        <w:t xml:space="preserve">Рекурзије: </w:t>
      </w:r>
      <w:r w:rsidR="006D564F">
        <w:rPr>
          <w:lang w:val="sr-Cyrl-RS"/>
        </w:rPr>
        <w:t>10</w:t>
      </w:r>
      <w:r>
        <w:rPr>
          <w:lang w:val="sr-Cyrl-RS"/>
        </w:rPr>
        <w:t xml:space="preserve"> поена</w:t>
      </w:r>
    </w:p>
    <w:p w:rsidR="000458CD" w:rsidRDefault="007B269F" w:rsidP="000458CD">
      <w:pPr>
        <w:pStyle w:val="ListParagraph"/>
        <w:numPr>
          <w:ilvl w:val="0"/>
          <w:numId w:val="1"/>
        </w:numPr>
        <w:jc w:val="both"/>
        <w:rPr>
          <w:lang w:val="sr-Cyrl-RS"/>
        </w:rPr>
      </w:pPr>
      <w:r>
        <w:rPr>
          <w:lang w:val="sr-Cyrl-RS"/>
        </w:rPr>
        <w:t xml:space="preserve">Примена уграђених функција вишег реда као што су </w:t>
      </w:r>
      <w:r>
        <w:t xml:space="preserve">forEach, map, filter, sort, reduce: </w:t>
      </w:r>
      <w:r w:rsidR="006D564F">
        <w:rPr>
          <w:lang w:val="sr-Cyrl-RS"/>
        </w:rPr>
        <w:t>10</w:t>
      </w:r>
      <w:r w:rsidRPr="007B269F">
        <w:t xml:space="preserve"> поена</w:t>
      </w:r>
    </w:p>
    <w:p w:rsidR="007B269F" w:rsidRPr="000458CD" w:rsidRDefault="000458CD" w:rsidP="000458CD">
      <w:pPr>
        <w:pStyle w:val="ListParagraph"/>
        <w:numPr>
          <w:ilvl w:val="0"/>
          <w:numId w:val="1"/>
        </w:numPr>
        <w:jc w:val="both"/>
        <w:rPr>
          <w:lang w:val="sr-Cyrl-RS"/>
        </w:rPr>
      </w:pPr>
      <w:r>
        <w:rPr>
          <w:lang w:val="sr-Cyrl-RS"/>
        </w:rPr>
        <w:t>Креиране су функције вишег реда</w:t>
      </w:r>
      <w:r w:rsidR="007B269F" w:rsidRPr="000458CD">
        <w:rPr>
          <w:lang w:val="sr-Cyrl-RS"/>
        </w:rPr>
        <w:t xml:space="preserve">: </w:t>
      </w:r>
      <w:r w:rsidR="006D564F">
        <w:rPr>
          <w:lang w:val="sr-Cyrl-RS"/>
        </w:rPr>
        <w:t>10</w:t>
      </w:r>
      <w:r w:rsidR="007B269F" w:rsidRPr="000458CD">
        <w:rPr>
          <w:lang w:val="sr-Cyrl-RS"/>
        </w:rPr>
        <w:t xml:space="preserve"> поена</w:t>
      </w:r>
    </w:p>
    <w:p w:rsidR="00296085" w:rsidRDefault="00296085" w:rsidP="00296085">
      <w:pPr>
        <w:rPr>
          <w:lang w:val="sr-Cyrl-RS"/>
        </w:rPr>
      </w:pPr>
    </w:p>
    <w:p w:rsidR="00296085" w:rsidRPr="00296085" w:rsidRDefault="00296085" w:rsidP="00296085">
      <w:pPr>
        <w:rPr>
          <w:lang w:val="sr-Cyrl-RS"/>
        </w:rPr>
      </w:pPr>
    </w:p>
    <w:p w:rsidR="00296085" w:rsidRDefault="00296085" w:rsidP="00296085">
      <w:pPr>
        <w:jc w:val="center"/>
        <w:rPr>
          <w:lang w:val="sr-Cyrl-RS"/>
        </w:rPr>
      </w:pPr>
    </w:p>
    <w:p w:rsidR="00296085" w:rsidRPr="00296085" w:rsidRDefault="00296085" w:rsidP="00296085">
      <w:pPr>
        <w:jc w:val="center"/>
        <w:rPr>
          <w:lang w:val="sr-Cyrl-RS"/>
        </w:rPr>
      </w:pPr>
    </w:p>
    <w:sectPr w:rsidR="00296085" w:rsidRPr="002960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30530AD"/>
    <w:multiLevelType w:val="hybridMultilevel"/>
    <w:tmpl w:val="43B4E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W0NDQ3NjExMTA3tTBR0lEKTi0uzszPAykwrAUAnZZmiCwAAAA="/>
  </w:docVars>
  <w:rsids>
    <w:rsidRoot w:val="00296085"/>
    <w:rsid w:val="000458CD"/>
    <w:rsid w:val="00296085"/>
    <w:rsid w:val="00372489"/>
    <w:rsid w:val="006D564F"/>
    <w:rsid w:val="007B269F"/>
    <w:rsid w:val="00951C65"/>
    <w:rsid w:val="009C4B16"/>
    <w:rsid w:val="00B63B06"/>
    <w:rsid w:val="00BE208C"/>
    <w:rsid w:val="00D469F8"/>
    <w:rsid w:val="00D922AC"/>
    <w:rsid w:val="00DD459B"/>
    <w:rsid w:val="00E81AB1"/>
    <w:rsid w:val="00EB39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docId w15:val="{7D2F6F7A-E5D6-4804-8F4C-D7EF25F15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9608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9608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B26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0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Nina Tihi</cp:lastModifiedBy>
  <cp:revision>2</cp:revision>
  <dcterms:created xsi:type="dcterms:W3CDTF">2023-04-05T18:10:00Z</dcterms:created>
  <dcterms:modified xsi:type="dcterms:W3CDTF">2023-04-05T18:10:00Z</dcterms:modified>
</cp:coreProperties>
</file>